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mist</w:t>
      </w:r>
      <w:r>
        <w:t xml:space="preserve"> </w:t>
      </w:r>
      <w:r>
        <w:t xml:space="preserve">Position</w:t>
      </w:r>
      <w:r>
        <w:t xml:space="preserve"> </w:t>
      </w:r>
      <w:r>
        <w:t xml:space="preserve">in</w:t>
      </w:r>
      <w:r>
        <w:t xml:space="preserve"> </w:t>
      </w:r>
      <w:r>
        <w:t xml:space="preserve">Singapore</w:t>
      </w:r>
    </w:p>
    <w:bookmarkStart w:id="21"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Singapore 01-01</w:t>
      </w:r>
    </w:p>
    <w:bookmarkStart w:id="20" w:name="Xd10e53e641251453974e7aebbf2aed1967a9cd3"/>
    <w:p>
      <w:pPr>
        <w:pStyle w:val="Heading2"/>
      </w:pPr>
      <w:r>
        <w:t xml:space="preserve">Subject: Internship Application for Chemist Position – Enthusiastic Chemistry Student Seeking Opportunity in Singapore</w:t>
      </w:r>
    </w:p>
    <w:p>
      <w:pPr>
        <w:pStyle w:val="FirstParagraph"/>
      </w:pPr>
      <w:r>
        <w:t xml:space="preserve">Dear Hiring Manager,</w:t>
      </w:r>
    </w:p>
    <w:p>
      <w:pPr>
        <w:pStyle w:val="BodyText"/>
      </w:pPr>
      <w:r>
        <w:t xml:space="preserve">It is with profound enthusiasm that I submit my application for the Chemist internship position at your esteemed organization in Singapore. This Internship Application Letter represents not merely a formal submission, but a heartfelt declaration of my commitment to pursuing excellence in chemical sciences within one of the world's most dynamic innovation hubs – Singapore. As an aspiring analytical chemist deeply passionate about sustainable materials and pharmaceutical advancements, I have long admired Singapore's strategic position as Asia's premier destination for cutting-edge chemical research and industry transformation. The prospect of contributing to your team while immersing myself in Singapore's globally recognized scientific ecosystem represents the ideal convergence of my academic ambitions and professional aspirations.</w:t>
      </w:r>
    </w:p>
    <w:p>
      <w:pPr>
        <w:pStyle w:val="BodyText"/>
      </w:pPr>
      <w:r>
        <w:t xml:space="preserve">My academic journey at the National University of Singapore (NUS), where I am currently completing my Bachelor of Science in Chemistry with Honors, has been meticulously structured to prepare me for real-world chemical challenges. My coursework has included advanced spectroscopy, environmental chemistry, organic synthesis, and computational modeling – all aligned with Singapore's national priorities in green chemistry and pharmaceutical development. In my recent capstone project focused on "Catalytic Degradation of Microplastics Using Bimetallic Nanoparticles," I demonstrated not only technical proficiency but also an understanding of how chemical solutions can address urban environmental challenges specific to densely populated metropolises like Singapore. This research directly connects with the Singapore Green Plan 2030, which emphasizes chemical innovation for sustainable urban living. My laboratory experience spans three semesters at NUS' Centre for Advanced Research in Science and Technology (CART), where I mastered HPLC, GC-MS, and FTIR instrumentation – skills I am eager to apply within your Singapore operations.</w:t>
      </w:r>
    </w:p>
    <w:p>
      <w:pPr>
        <w:pStyle w:val="BodyText"/>
      </w:pPr>
      <w:r>
        <w:t xml:space="preserve">What truly ignites my professional passion is Singapore's unparalleled ecosystem for chemical innovation. As a global hub with world-class research institutes like A*STAR (Agency for Science, Technology and Research), leading pharmaceutical companies such as GlaxoSmithKline and Merck, and government initiatives like the Chemical Industry Development Plan, Singapore offers an unmatched environment where academic rigor meets industrial application. My fascination with this ecosystem began during my summer exchange at Nanyang Technological University's School of Biological Sciences, where I observed how Singaporean chemists are pioneering solutions for regional challenges – from developing cost-effective water purification membranes to creating novel drug delivery systems for tropical diseases. This experience cemented my conviction that the most impactful chemical research occurs within communities that value interdisciplinary collaboration and rapid implementation, hallmarks of Singapore's scientific culture. The prospect of being part of this Singapore Singapore landscape – where government, academia, and industry forge synergies to solve global challenges – is precisely why I am applying for this internship.</w:t>
      </w:r>
    </w:p>
    <w:p>
      <w:pPr>
        <w:pStyle w:val="BodyText"/>
      </w:pPr>
      <w:r>
        <w:t xml:space="preserve">Throughout my academic career, I have actively sought opportunities to engage with the chemical community in Southeast Asia. I volunteered at the 2023 ASEAN Chemistry Symposium in Singapore, assisting with laboratory demonstrations on sustainable solvents that drew significant interest from local industry representatives. This experience taught me the importance of clear scientific communication across cultural contexts – a vital skill for collaborating within Singapore's diverse multinational teams. Furthermore, my proficiency in English (IELTS 7.5) and basic Mandarin (HSK Level 3), combined with my adaptability to multicultural settings, positions me to thrive within your organization's global framework while respecting Singapore's unique social fabric. I am particularly drawn to your company's recent work on biodegradable polymers for medical devices, as this aligns with Singapore's Smart Nation initiative and presents an opportunity for me to contribute meaningfully from day one.</w:t>
      </w:r>
    </w:p>
    <w:p>
      <w:pPr>
        <w:pStyle w:val="BodyText"/>
      </w:pPr>
      <w:r>
        <w:t xml:space="preserve">My technical competencies extend beyond instrumentation to include data analysis using Python and R, which I applied in a research paper examining catalyst efficiency patterns. I am adept at maintaining meticulous laboratory documentation – a critical aspect of compliance within Singapore's stringent regulatory environment under the Environmental Public Health Act. More importantly, I possess the collaborative mindset essential for success in Singapore's fast-paced scientific landscape: during my previous internship at a local environmental consultancy, I co-developed a water quality testing protocol adopted by three municipal projects across Singapore. This required navigating cross-functional teams and adapting to tight deadlines – skills that mirror the agile work culture thriving in Singapore's innovation corridors like Biopolis and Fusionopolis.</w:t>
      </w:r>
    </w:p>
    <w:p>
      <w:pPr>
        <w:pStyle w:val="BodyText"/>
      </w:pPr>
      <w:r>
        <w:t xml:space="preserve">As an international student deeply integrated into Singapore's academic community, I understand that this internship represents more than professional development; it is a gateway to becoming part of Singapore's scientific identity. I am not merely seeking an opportunity to learn chemistry – I am eager to contribute fresh perspectives from my global education while immersing myself in the precision and innovation synonymous with Singaporean scientific excellence. The chance to work alongside industry leaders who are shaping the future of chemical manufacturing in this strategic Southeast Asian nation would be transformative for my growth as a Chemist.</w:t>
      </w:r>
    </w:p>
    <w:p>
      <w:pPr>
        <w:pStyle w:val="BodyText"/>
      </w:pPr>
      <w:r>
        <w:t xml:space="preserve">My commitment extends beyond the internship period. I am prepared to fully engage with Singapore's professional community through initiatives like the Singapore Institute of Chemistry networking events and will actively seek ways to support local sustainability efforts during my tenure. I have attached my detailed CV, academic transcripts, and a letter of recommendation from Professor Tan Wei Ling (Head of Organic Chemistry at NUS) for your consideration. I am available for an interview at your earliest convenience via Zoom or in person at your Singapore office location.</w:t>
      </w:r>
    </w:p>
    <w:p>
      <w:pPr>
        <w:pStyle w:val="BodyText"/>
      </w:pPr>
      <w:r>
        <w:t xml:space="preserve">Thank you for considering this Internship Application Letter. I am confident that my technical foundation, cultural adaptability, and unwavering commitment to advancing chemical sciences through practical innovation make me an ideal candidate for this role within Singapore's premier scientific ecosystem. I eagerly anticipate the possibility of contributing to your team and learning from Singapore's most distinguished chemists.</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mist Position in Singapore</dc:title>
  <dc:creator/>
  <dc:language>en</dc:language>
  <cp:keywords/>
  <dcterms:created xsi:type="dcterms:W3CDTF">2026-07-21T02:39:25Z</dcterms:created>
  <dcterms:modified xsi:type="dcterms:W3CDTF">2026-07-21T02:39:25Z</dcterms:modified>
</cp:coreProperties>
</file>

<file path=docProps/custom.xml><?xml version="1.0" encoding="utf-8"?>
<Properties xmlns="http://schemas.openxmlformats.org/officeDocument/2006/custom-properties" xmlns:vt="http://schemas.openxmlformats.org/officeDocument/2006/docPropsVTypes"/>
</file>